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6.png" ContentType="image/png"/>
  <Override PartName="/word/media/rId100.jpg" ContentType="image/jpeg"/>
  <Override PartName="/word/media/rId90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 7 марта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4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3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функции-кнопок-на-главных-экранах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0"/>
    <w:bookmarkStart w:id="71" w:name="работа-с-треками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1"/>
    <w:bookmarkStart w:id="72" w:name="настройка-часов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2"/>
    <w:bookmarkEnd w:id="73"/>
    <w:bookmarkStart w:id="82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4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4"/>
    <w:bookmarkStart w:id="75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5"/>
    <w:bookmarkStart w:id="76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6"/>
    <w:bookmarkStart w:id="77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77"/>
    <w:bookmarkStart w:id="78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8"/>
    <w:bookmarkStart w:id="79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9"/>
    <w:bookmarkStart w:id="80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0"/>
    <w:bookmarkStart w:id="81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1"/>
    <w:bookmarkEnd w:id="82"/>
    <w:bookmarkStart w:id="83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3"/>
    <w:bookmarkEnd w:id="84"/>
    <w:bookmarkStart w:id="95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8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6" name="Picture"/>
            <a:graphic>
              <a:graphicData uri="http://schemas.openxmlformats.org/drawingml/2006/picture">
                <pic:pic>
                  <pic:nvPicPr>
                    <pic:cNvPr descr="img/bmp280-onboar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89"/>
    <w:bookmarkStart w:id="93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1" name="Picture"/>
            <a:graphic>
              <a:graphicData uri="http://schemas.openxmlformats.org/drawingml/2006/picture">
                <pic:pic>
                  <pic:nvPicPr>
                    <pic:cNvPr descr="img/altcmp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3"/>
    <w:bookmarkStart w:id="94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4"/>
    <w:bookmarkEnd w:id="95"/>
    <w:bookmarkStart w:id="108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99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g/05.horspee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99"/>
    <w:bookmarkStart w:id="103" w:name="направление-движения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g/05.movedirect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p>
      <w:pPr>
        <w:pStyle w:val="SourceCode"/>
      </w:pPr>
      <w:r>
        <w:rPr>
          <w:rStyle w:val="VerbatimChar"/>
        </w:rPr>
        <w:t xml:space="preserve">Начиная с версии `v0.5.3` отображения сторон света на экране соответствует показаниям компаса, если таковой есть. При его отсутствии - север всегда будет вверху дисплея.</w:t>
      </w:r>
    </w:p>
    <w:bookmarkEnd w:id="103"/>
    <w:bookmarkStart w:id="107" w:name="качество-принимаемого-сигнал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04" w:name="внутри-летательного-аппарата"/>
    <w:p>
      <w:pPr>
        <w:pStyle w:val="3"/>
      </w:pPr>
      <w:r>
        <w:rPr>
          <w:rStyle w:val="SectionNumber"/>
        </w:rPr>
        <w:t xml:space="preserve">5.3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3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3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04"/>
    <w:bookmarkStart w:id="105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3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4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4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05"/>
    <w:bookmarkStart w:id="106" w:name="планы-по-улучшению-качества-сигнала"/>
    <w:p>
      <w:pPr>
        <w:pStyle w:val="3"/>
      </w:pPr>
      <w:r>
        <w:rPr>
          <w:rStyle w:val="SectionNumber"/>
        </w:rPr>
        <w:t xml:space="preserve">5.3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06"/>
    <w:bookmarkEnd w:id="107"/>
    <w:bookmarkEnd w:id="108"/>
    <w:bookmarkStart w:id="114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09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09"/>
    <w:bookmarkStart w:id="110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5"/>
        </w:numPr>
        <w:pStyle w:val="Compact"/>
      </w:pPr>
      <w:r>
        <w:t xml:space="preserve">взлёт</w:t>
      </w:r>
    </w:p>
    <w:p>
      <w:pPr>
        <w:numPr>
          <w:ilvl w:val="0"/>
          <w:numId w:val="1035"/>
        </w:numPr>
        <w:pStyle w:val="Compact"/>
      </w:pPr>
      <w:r>
        <w:t xml:space="preserve">отделение</w:t>
      </w:r>
    </w:p>
    <w:p>
      <w:pPr>
        <w:numPr>
          <w:ilvl w:val="0"/>
          <w:numId w:val="1035"/>
        </w:numPr>
        <w:pStyle w:val="Compact"/>
      </w:pPr>
      <w:r>
        <w:t xml:space="preserve">раскрытие</w:t>
      </w:r>
    </w:p>
    <w:p>
      <w:pPr>
        <w:numPr>
          <w:ilvl w:val="0"/>
          <w:numId w:val="1035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0"/>
    <w:bookmarkStart w:id="111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1"/>
    <w:bookmarkStart w:id="112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6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6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6"/>
        </w:numPr>
        <w:pStyle w:val="Compact"/>
      </w:pPr>
      <w:r>
        <w:t xml:space="preserve">Безусловное выключение при приземлении.</w:t>
      </w:r>
    </w:p>
    <w:bookmarkEnd w:id="112"/>
    <w:bookmarkStart w:id="113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7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7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3"/>
    <w:bookmarkEnd w:id="114"/>
    <w:bookmarkStart w:id="118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15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8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8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15"/>
    <w:bookmarkStart w:id="116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16"/>
    <w:bookmarkStart w:id="117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17"/>
    <w:bookmarkEnd w:id="118"/>
    <w:bookmarkStart w:id="124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19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9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19"/>
    <w:bookmarkStart w:id="121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0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0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0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1"/>
    <w:bookmarkStart w:id="122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0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1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1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2"/>
    <w:bookmarkStart w:id="123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2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2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2"/>
        </w:numPr>
        <w:pStyle w:val="Compact"/>
      </w:pPr>
      <w:r>
        <w:t xml:space="preserve">GPS-точки</w:t>
      </w:r>
    </w:p>
    <w:p>
      <w:pPr>
        <w:numPr>
          <w:ilvl w:val="0"/>
          <w:numId w:val="1042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2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3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3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3"/>
        </w:numPr>
        <w:pStyle w:val="Compact"/>
      </w:pPr>
      <w:r>
        <w:t xml:space="preserve">Обновление прошивки, если запрошено в настройках</w:t>
      </w:r>
    </w:p>
    <w:bookmarkEnd w:id="123"/>
    <w:bookmarkEnd w:id="124"/>
    <w:bookmarkStart w:id="125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25"/>
    <w:bookmarkStart w:id="132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26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4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6"/>
    <w:bookmarkStart w:id="127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7"/>
    <w:bookmarkStart w:id="128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5"/>
        </w:numPr>
        <w:pStyle w:val="Compact"/>
      </w:pPr>
      <w:r>
        <w:t xml:space="preserve">настройки</w:t>
      </w:r>
    </w:p>
    <w:p>
      <w:pPr>
        <w:numPr>
          <w:ilvl w:val="0"/>
          <w:numId w:val="1045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5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5"/>
        </w:numPr>
        <w:pStyle w:val="Compact"/>
      </w:pPr>
      <w:r>
        <w:t xml:space="preserve">логбук</w:t>
      </w:r>
    </w:p>
    <w:p>
      <w:pPr>
        <w:numPr>
          <w:ilvl w:val="0"/>
          <w:numId w:val="1045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8"/>
    <w:bookmarkStart w:id="129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29"/>
    <w:bookmarkStart w:id="130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30"/>
    <w:bookmarkStart w:id="131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6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6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6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1"/>
    <w:bookmarkEnd w:id="132"/>
    <w:bookmarkStart w:id="141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7"/>
        </w:numPr>
      </w:pPr>
      <w:hyperlink r:id="rId133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7"/>
        </w:numPr>
      </w:pPr>
      <w:hyperlink r:id="rId134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7"/>
        </w:numPr>
      </w:pPr>
      <w:hyperlink r:id="rId135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7"/>
        </w:numPr>
      </w:pPr>
      <w:hyperlink r:id="rId136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7"/>
        </w:numPr>
      </w:pPr>
      <w:hyperlink r:id="rId137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7"/>
        </w:numPr>
      </w:pPr>
      <w:hyperlink r:id="rId138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7"/>
        </w:numPr>
      </w:pPr>
      <w:hyperlink r:id="rId139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7"/>
        </w:numPr>
      </w:pPr>
      <w:hyperlink r:id="rId140">
        <w:r>
          <w:rPr>
            <w:rStyle w:val="ad"/>
          </w:rPr>
          <w:t xml:space="preserve">Исходный код</w:t>
        </w:r>
      </w:hyperlink>
    </w:p>
    <w:bookmarkEnd w:id="141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6" Target="media/rId96.png" /><Relationship Type="http://schemas.openxmlformats.org/officeDocument/2006/relationships/image" Id="rId100" Target="media/rId100.jpg" /><Relationship Type="http://schemas.openxmlformats.org/officeDocument/2006/relationships/image" Id="rId90" Target="media/rId90.png" /><Relationship Type="http://schemas.openxmlformats.org/officeDocument/2006/relationships/image" Id="rId85" Target="media/rId85.png" /><Relationship Type="http://schemas.openxmlformats.org/officeDocument/2006/relationships/hyperlink" Id="rId120" Target="http://xdeya.cliffa.net" TargetMode="External" /><Relationship Type="http://schemas.openxmlformats.org/officeDocument/2006/relationships/hyperlink" Id="rId135" Target="https://github.com/cliffanet/xdeya-altimeter/blob/master/doc/build/README.md" TargetMode="External" /><Relationship Type="http://schemas.openxmlformats.org/officeDocument/2006/relationships/hyperlink" Id="rId137" Target="https://github.com/cliffanet/xdeya-altimeter/blob/master/doc/build/future.md" TargetMode="External" /><Relationship Type="http://schemas.openxmlformats.org/officeDocument/2006/relationships/hyperlink" Id="rId136" Target="https://github.com/cliffanet/xdeya-altimeter/blob/master/doc/build/hardware.md" TargetMode="External" /><Relationship Type="http://schemas.openxmlformats.org/officeDocument/2006/relationships/hyperlink" Id="rId139" Target="https://github.com/cliffanet/xdeya-altimeter/blob/master/doc/build/price.md" TargetMode="External" /><Relationship Type="http://schemas.openxmlformats.org/officeDocument/2006/relationships/hyperlink" Id="rId140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4" Target="https://github.com/cliffanet/xdeya-altimeter/blob/master/doc/models/README.md" TargetMode="External" /><Relationship Type="http://schemas.openxmlformats.org/officeDocument/2006/relationships/hyperlink" Id="rId138" Target="https://github.com/cliffanet/xdeya-altimeter/blob/master/doc/test/README.md" TargetMode="External" /><Relationship Type="http://schemas.openxmlformats.org/officeDocument/2006/relationships/hyperlink" Id="rId133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xdeya.cliffa.net" TargetMode="External" /><Relationship Type="http://schemas.openxmlformats.org/officeDocument/2006/relationships/hyperlink" Id="rId135" Target="https://github.com/cliffanet/xdeya-altimeter/blob/master/doc/build/README.md" TargetMode="External" /><Relationship Type="http://schemas.openxmlformats.org/officeDocument/2006/relationships/hyperlink" Id="rId137" Target="https://github.com/cliffanet/xdeya-altimeter/blob/master/doc/build/future.md" TargetMode="External" /><Relationship Type="http://schemas.openxmlformats.org/officeDocument/2006/relationships/hyperlink" Id="rId136" Target="https://github.com/cliffanet/xdeya-altimeter/blob/master/doc/build/hardware.md" TargetMode="External" /><Relationship Type="http://schemas.openxmlformats.org/officeDocument/2006/relationships/hyperlink" Id="rId139" Target="https://github.com/cliffanet/xdeya-altimeter/blob/master/doc/build/price.md" TargetMode="External" /><Relationship Type="http://schemas.openxmlformats.org/officeDocument/2006/relationships/hyperlink" Id="rId140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4" Target="https://github.com/cliffanet/xdeya-altimeter/blob/master/doc/models/README.md" TargetMode="External" /><Relationship Type="http://schemas.openxmlformats.org/officeDocument/2006/relationships/hyperlink" Id="rId138" Target="https://github.com/cliffanet/xdeya-altimeter/blob/master/doc/test/README.md" TargetMode="External" /><Relationship Type="http://schemas.openxmlformats.org/officeDocument/2006/relationships/hyperlink" Id="rId133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3-07T13:50:33Z</dcterms:created>
  <dcterms:modified xsi:type="dcterms:W3CDTF">2022-03-07T13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 7 марта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